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Ващаев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первые 6 пунктов. Сложности возникали, но упорство взяло вверх надо мной.</w:t>
      </w:r>
      <w:r>
        <w:t xml:space="preserve"> </w:t>
      </w:r>
      <w:r>
        <w:drawing>
          <wp:inline>
            <wp:extent cx="5334000" cy="1149023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10-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16321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3lab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этой лабораторной работе я выполнил следующие действия:</w:t>
      </w:r>
      <w:r>
        <w:t xml:space="preserve"> </w:t>
      </w:r>
      <w:r>
        <w:t xml:space="preserve">1 Перешел в нужную директорию, где находятся файлы лабораторной работы, используя команду cd. Для этого ввел в терминале:</w:t>
      </w:r>
      <w:r>
        <w:t xml:space="preserve"> </w:t>
      </w:r>
      <w:r>
        <w:t xml:space="preserve">cd</w:t>
      </w:r>
      <w:r>
        <w:t xml:space="preserve"> </w:t>
      </w:r>
      <w:r>
        <w:t xml:space="preserve">“</w:t>
      </w:r>
      <w:r>
        <w:t xml:space="preserve">/home/victor/work/study/2023-2024/Архитектура компьютера/study_2023_2024_arh-pc/labs/lab03/report</w:t>
      </w:r>
      <w:r>
        <w:t xml:space="preserve">”</w:t>
      </w:r>
      <w:r>
        <w:t xml:space="preserve"> </w:t>
      </w:r>
      <w:r>
        <w:t xml:space="preserve">Это действие позволило работать в каталоге, где находятся Makefile и все необходимые файлы для компиляции отчета.</w:t>
      </w:r>
      <w:r>
        <w:t xml:space="preserve"> </w:t>
      </w:r>
      <w:r>
        <w:t xml:space="preserve">2 Обновил репозиторий, выполнив команду git pull, чтобы синхронизировать изменения из удаленного репозитория с локальными файлами. Для этого ввел команду:</w:t>
      </w:r>
      <w:r>
        <w:t xml:space="preserve"> </w:t>
      </w:r>
      <w:r>
        <w:t xml:space="preserve">git pull</w:t>
      </w:r>
      <w:r>
        <w:t xml:space="preserve"> </w:t>
      </w:r>
      <w:r>
        <w:t xml:space="preserve">3 Запустил процесс компиляции, используя Makefile. Для этого ввел в терминале команду make, которая запустила сборку отчетов в форматах .docx и .pdf с использованием утилиты pandoc и фильтра pandoc-crossref. Команда:</w:t>
      </w:r>
      <w:r>
        <w:t xml:space="preserve"> </w:t>
      </w:r>
      <w:r>
        <w:t xml:space="preserve">make</w:t>
      </w:r>
      <w:r>
        <w:t xml:space="preserve"> </w:t>
      </w:r>
      <w:r>
        <w:t xml:space="preserve">4 В процессе компиляции я получил предупреждение:</w:t>
      </w:r>
      <w:r>
        <w:t xml:space="preserve"> </w:t>
      </w:r>
      <w:r>
        <w:t xml:space="preserve">“</w:t>
      </w:r>
      <w:r>
        <w:t xml:space="preserve">WARNING: pandoc-crossref was compiled with pandoc 3.5 but is being run through 3.1.3.</w:t>
      </w:r>
      <w:r>
        <w:t xml:space="preserve">”</w:t>
      </w:r>
      <w:r>
        <w:t xml:space="preserve"> </w:t>
      </w:r>
      <w:r>
        <w:t xml:space="preserve">Это предупреждение говорит о том, что установленная версия pandoc-crossref была собрана для другой версии pandoc, однако сборка продолжилась. Важно отметить, что несовместимость версий может привести к странному поведению программы.</w:t>
      </w:r>
      <w:r>
        <w:t xml:space="preserve"> </w:t>
      </w:r>
      <w:r>
        <w:t xml:space="preserve">Далее редактировал report.md и загрузил ссылку на гит хаб, вот ссылка на мой гит хаб репозиторий: https://github.com/viktorzefirovski/study_2023-2024_arh–pc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ы:</w:t>
      </w:r>
      <w:r>
        <w:t xml:space="preserve"> </w:t>
      </w:r>
      <w:r>
        <w:t xml:space="preserve">Я успешно перешел в нужную директорию и обновил файлы через команду git.</w:t>
      </w:r>
      <w:r>
        <w:t xml:space="preserve"> </w:t>
      </w:r>
      <w:r>
        <w:t xml:space="preserve">Команда make выполнилась корректно, хотя было получено предупреждение о несовместимости версий pandoc и pandoc-crossref.</w:t>
      </w:r>
      <w:r>
        <w:t xml:space="preserve"> </w:t>
      </w:r>
      <w:r>
        <w:t xml:space="preserve">Но главное что я для себя понял что если включать мозги, то не происходит никаких проблем в ходе лабораторной)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простите, я не сильно в этом разбираюсь, не могу ничего посоветовать(</w:t>
      </w:r>
      <w:r>
        <w:t xml:space="preserve"> </w:t>
      </w:r>
      <w:r>
        <w:t xml:space="preserve">Самостоятельная работа будет выполнена в другом файле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Виктор Ващаев Андреевич</dc:creator>
  <dc:language>ru-RU</dc:language>
  <cp:keywords/>
  <dcterms:created xsi:type="dcterms:W3CDTF">2024-10-16T18:16:18Z</dcterms:created>
  <dcterms:modified xsi:type="dcterms:W3CDTF">2024-10-16T1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х систем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